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Goldsmith</w:t>
      </w:r>
    </w:p>
    <w:p>
      <w:pPr>
        <w:pStyle w:val="Date"/>
      </w:pPr>
      <w:r>
        <w:t xml:space="preserve">2018-06-18</w:t>
      </w:r>
      <w:r>
        <w:t xml:space="preserve"> </w:t>
      </w:r>
      <w:r>
        <w:t xml:space="preserve">14:13:21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e time and date is 2018-06-18 14:13:21.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this is a comme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FirstParagraph"/>
      </w:pPr>
      <w:r>
        <w:t xml:space="preserve">The value of x is 7.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6338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Jeff Goldsmith</dc:creator>
  <dcterms:created xsi:type="dcterms:W3CDTF">2018-06-18T18:13:22Z</dcterms:created>
  <dcterms:modified xsi:type="dcterms:W3CDTF">2018-06-18T18:13:22Z</dcterms:modified>
</cp:coreProperties>
</file>